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Н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Баумана</w:t>
      </w:r>
    </w:p>
    <w:p>
      <w:pPr>
        <w:pStyle w:val="По умолчанию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Кафедра «Системы обработки информации и управления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0"/>
          <w:szCs w:val="20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Лабораторная работа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6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 xml:space="preserve">по курсу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Методы машинного обучения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на тему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Ансамбли моделей машинного обучения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: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Ю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5-24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u w:color="000000"/>
          <w:rtl w:val="0"/>
          <w:lang w:val="ru-RU"/>
        </w:rPr>
      </w:pP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Москва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 xml:space="preserve">, 2020 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год</w:t>
      </w:r>
    </w:p>
    <w:p>
      <w:pPr>
        <w:pStyle w:val="Source Code"/>
      </w:pP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numpy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np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anda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d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matplotlib.pyplot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lt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odel_selection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rain_test_split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ensemble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RandomForestRegressor, GradientBoostingRegressor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etric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mean_absolute_error,accuracy_score, r2_score 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 = pd.read_csv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advertising.csv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.head()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279400</wp:posOffset>
            </wp:positionV>
            <wp:extent cx="2330277" cy="1227335"/>
            <wp:effectExtent l="0" t="0" r="0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0277" cy="122733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_X = data[[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V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Radio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Newspaper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]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_X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90170</wp:posOffset>
            </wp:positionH>
            <wp:positionV relativeFrom="line">
              <wp:posOffset>353059</wp:posOffset>
            </wp:positionV>
            <wp:extent cx="1792859" cy="2266298"/>
            <wp:effectExtent l="0" t="0" r="0" b="0"/>
            <wp:wrapTopAndBottom distT="152400" distB="15240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pasted-image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859" cy="226629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Compact"/>
      </w:pPr>
      <w:r>
        <w:rPr>
          <w:rtl w:val="0"/>
        </w:rPr>
        <w:t xml:space="preserve">200 rows </w:t>
      </w:r>
      <w:r>
        <w:rPr>
          <w:rtl w:val="0"/>
        </w:rPr>
        <w:t xml:space="preserve">× </w:t>
      </w:r>
      <w:r>
        <w:rPr>
          <w:rtl w:val="0"/>
        </w:rPr>
        <w:t>3 columns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_Y = data[[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Sales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]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_train, X_test, y_train, y_test = train_test_split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data_X, data_Y, test_siz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2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random_stat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 xml:space="preserve">#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Качество отдельных моделей</w:t>
      </w:r>
      <w:r>
        <w:br w:type="textWrapping"/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val_mae(model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model.fit(X_train, y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y_pred = model.predict(X_test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plot(X_test, y_test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g.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plot(X_test, y_pred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ro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show(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result = mean_absolute_error(y_test, y_pred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r2 = r2_score(y_test, y_pred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model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MAE={}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result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R2={}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r2))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model in [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GradientBoostingRegressor(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RandomForestRegressor(n_estimat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val_mae(model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==========================\n\n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/usr/local/lib/python3.7/site-packages/sklearn/ensemble/_gb.py:1454: DataConversionWarning: A column-vector y was passed when a 1d array was expected. Please change the shape of y to (n_samples, ), for example using ravel()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y = column_or_1d(y, warn=True)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205690</wp:posOffset>
            </wp:positionV>
            <wp:extent cx="2749524" cy="1785031"/>
            <wp:effectExtent l="0" t="0" r="0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output_9_1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524" cy="178503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/usr/local/lib/python3.7/site-packages/ipykernel_launcher.py:3: DataConversionWarning: A column-vector y was passed when a 1d array was expected. Please change the shape of y to (n_samples,), for example using ravel()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This is separate from the ipykernel package so we can avoid doing imports until</w:t>
      </w:r>
      <w:r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radientBoostingRegressor(alpha=0.9, ccp_alpha=0.0, criterion='friedman_mse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init=None, learning_rate=0.1, loss='ls', max_depth=3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max_features=None, max_leaf_nodes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min_impurity_decrease=0.0, min_impurity_split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min_samples_leaf=1, min_samples_split=2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min_weight_fraction_leaf=0.0, n_estimators=1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n_iter_no_change=None, presort='deprecated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random_state=None, subsample=1.0, tol=0.0001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validation_fraction=0.1, verbose=0, warm_start=Fals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E=0.4899730919167087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2=0.9831579266623767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==========================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151129</wp:posOffset>
            </wp:positionH>
            <wp:positionV relativeFrom="line">
              <wp:posOffset>268639</wp:posOffset>
            </wp:positionV>
            <wp:extent cx="3541589" cy="2299252"/>
            <wp:effectExtent l="0" t="0" r="0" b="0"/>
            <wp:wrapThrough wrapText="bothSides" distL="152400" distR="152400">
              <wp:wrapPolygon edited="1">
                <wp:start x="735" y="523"/>
                <wp:lineTo x="735" y="10103"/>
                <wp:lineTo x="961" y="10190"/>
                <wp:lineTo x="792" y="10365"/>
                <wp:lineTo x="1018" y="10452"/>
                <wp:lineTo x="961" y="10713"/>
                <wp:lineTo x="735" y="10103"/>
                <wp:lineTo x="735" y="523"/>
                <wp:lineTo x="792" y="523"/>
                <wp:lineTo x="792" y="1568"/>
                <wp:lineTo x="1018" y="1655"/>
                <wp:lineTo x="848" y="1829"/>
                <wp:lineTo x="1074" y="1916"/>
                <wp:lineTo x="1018" y="2177"/>
                <wp:lineTo x="792" y="1568"/>
                <wp:lineTo x="792" y="523"/>
                <wp:lineTo x="2092" y="523"/>
                <wp:lineTo x="21035" y="523"/>
                <wp:lineTo x="21035" y="19597"/>
                <wp:lineTo x="20752" y="19597"/>
                <wp:lineTo x="20695" y="19858"/>
                <wp:lineTo x="20695" y="19597"/>
                <wp:lineTo x="17755" y="19597"/>
                <wp:lineTo x="17698" y="19858"/>
                <wp:lineTo x="17698" y="19597"/>
                <wp:lineTo x="17585" y="19597"/>
                <wp:lineTo x="17585" y="20206"/>
                <wp:lineTo x="17812" y="20294"/>
                <wp:lineTo x="17642" y="20468"/>
                <wp:lineTo x="17868" y="20555"/>
                <wp:lineTo x="17812" y="20816"/>
                <wp:lineTo x="17585" y="20206"/>
                <wp:lineTo x="17585" y="19597"/>
                <wp:lineTo x="14815" y="19597"/>
                <wp:lineTo x="14758" y="19858"/>
                <wp:lineTo x="14758" y="19597"/>
                <wp:lineTo x="11874" y="19597"/>
                <wp:lineTo x="11818" y="19858"/>
                <wp:lineTo x="11818" y="19597"/>
                <wp:lineTo x="11592" y="19597"/>
                <wp:lineTo x="11592" y="20206"/>
                <wp:lineTo x="11818" y="20294"/>
                <wp:lineTo x="11648" y="20468"/>
                <wp:lineTo x="11874" y="20555"/>
                <wp:lineTo x="11818" y="20816"/>
                <wp:lineTo x="11592" y="20206"/>
                <wp:lineTo x="11592" y="19597"/>
                <wp:lineTo x="8877" y="19597"/>
                <wp:lineTo x="8821" y="19858"/>
                <wp:lineTo x="8821" y="19597"/>
                <wp:lineTo x="5937" y="19597"/>
                <wp:lineTo x="5881" y="19858"/>
                <wp:lineTo x="5881" y="19597"/>
                <wp:lineTo x="2940" y="19597"/>
                <wp:lineTo x="2884" y="19858"/>
                <wp:lineTo x="2884" y="19597"/>
                <wp:lineTo x="2092" y="19597"/>
                <wp:lineTo x="2092" y="523"/>
                <wp:lineTo x="735" y="523"/>
              </wp:wrapPolygon>
            </wp:wrapThrough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output_9_4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1589" cy="229925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andomForestRegressor(bootstrap=True, ccp_alpha=0.0, criterion='mse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max_depth=None, max_features='auto', max_leaf_nodes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max_samples=None, min_impurity_decrease=0.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min_impurity_split=None, min_samples_leaf=1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min_samples_split=2, min_weight_fraction_leaf=0.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n_estimators=50, n_jobs=None, oob_score=Fals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random_state=None, verbose=0, warm_start=Fals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E=0.513119999999999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2=0.9815468551914713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==========================</w:t>
      </w:r>
    </w:p>
    <w:p>
      <w:pPr>
        <w:pStyle w:val="Заголовок 2"/>
      </w:pPr>
      <w:bookmarkStart w:name="модельградиентногобустингапоказалалучший" w:id="0"/>
      <w:r>
        <w:rPr>
          <w:rtl w:val="0"/>
          <w:lang w:val="ru-RU"/>
        </w:rPr>
        <w:t>Модель градиентного бустинга показала лучший результат на тестовой выборке</w:t>
      </w:r>
      <w:bookmarkEnd w:id="0"/>
    </w:p>
    <w:p>
      <w:pPr>
        <w:pStyle w:val="Source Code"/>
      </w:pP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odel_selection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RandomizedSearchCV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_estimators = [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x)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x in np.linspace(start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0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stop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00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num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x_features = [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auto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sqr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x_depth = [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x)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x in np.linspace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num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x_depth.append(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in_samples_split = 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in_samples_leaf = 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4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bootstrap = [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Tru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Fals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andom_grid = {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n_estimators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n_estimators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max_features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max_features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max_depth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max_depth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min_samples_spli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min_samples_split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min_samples_leaf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min_samples_leaf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bootstrap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bootstrap}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andom_grid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n_estimators': [200, 400, 600, 800, 1000, 1200, 1400, 1600, 1800, 2000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ax_features': ['auto', 'sqrt'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ax_depth': [10, 20, 30, 40, 50, 60, 70, 80, 90, 100, 110, None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in_samples_split': [2, 5, 10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in_samples_leaf': [1, 2, 4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bootstrap': [True, False]}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f = RandomForestRegressor(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rf_random = RandomizedSearchCV(estimator = rf, param_distributions = random_grid, n_iter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cv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verbos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random_stat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4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n_jobs = -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f_random.fit(X_train, y_train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itting 3 folds for each of 100 candidates, totalling 300 fits</w:t>
      </w:r>
      <w:r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Parallel(n_jobs=-1)]: Using backend LokyBackend with 16 concurrent workers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Parallel(n_jobs=-1)]: Done   9 tasks      | elapsed:    3.3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Parallel(n_jobs=-1)]: Done 130 tasks      | elapsed:   20.3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Parallel(n_jobs=-1)]: Done 300 out of 300 | elapsed:   47.8s finished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/usr/local/lib/python3.7/site-packages/sklearn/model_selection/_search.py:739: DataConversionWarning: A column-vector y was passed when a 1d array was expected. Please change the shape of y to (n_samples,), for example using ravel()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self.best_estimator_.fit(X, y, **fit_params)</w:t>
      </w:r>
      <w:r>
        <w:br w:type="textWrapping"/>
        <w:br w:type="textWrapping"/>
        <w:br w:type="textWrapping"/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andomizedSearchCV(cv=3, error_score=nan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estimator=RandomForestRegressor(bootstrap=Tru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ccp_alpha=0.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criterion='mse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ax_depth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ax_features='auto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ax_leaf_nodes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ax_samples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in_impurity_decrease=0.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in_impurity_split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in_samples_leaf=1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in_samples_split=2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min_weight_fraction_leaf=0.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n_estimators=1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n_jobs=None, oob_score=Fals..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param_distributions={'bootstrap': [True, False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max_depth': [10, 20, 30, 40, 50, 6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70, 80, 90, 100, 11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None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max_features': ['auto', 'sqrt'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min_samples_leaf': [1, 2, 4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min_samples_split': [2, 5, 10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n_estimators': [200, 400, 600, 8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  1000, 1200, 1400, 16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  1800, 2000]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pre_dispatch='2*n_jobs', random_state=42, refit=Tru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return_train_score=False, scoring=None, verbose=2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f_random.best_params_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n_estimators': 8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in_samples_split': 2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in_samples_leaf': 1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ax_features': 'auto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ax_depth': 1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bootstrap': True}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evaluate(model, test_features, test_labels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redictions = model.predict(test_feature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error = mean_absolute_error(y_test, prediction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r2 = r2_score(y_test, prediction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Model Performance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MAE: {:0.4f}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error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R2 score: {:0.4f}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r2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======================\n\n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base_model = RandomForestRegressor(n_estimators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random_state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4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base_model.fit(X_train, y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valuate(base_model, X_test, y_test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 Performanc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E: 0.599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2 score: 0.9713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======================</w:t>
      </w:r>
      <w:r>
        <w:br w:type="textWrapping"/>
        <w:br w:type="textWrapping"/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/usr/local/lib/python3.7/site-packages/ipykernel_launcher.py:11: DataConversionWarning: A column-vector y was passed when a 1d array was expected. Please change the shape of y to (n_samples,), for example using ravel()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# This is added back by InteractiveShellApp.init_path(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best_random = rf_random.best_estimator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valuate(best_random, X_test, y_test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 Performanc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E: 0.5178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2 score: 0.982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======================</w:t>
      </w:r>
    </w:p>
    <w:p>
      <w:pPr>
        <w:pStyle w:val="Текстовый блок"/>
      </w:pPr>
      <w:r>
        <w:rPr>
          <w:rtl w:val="0"/>
        </w:rPr>
        <w:t>Видно</w:t>
      </w:r>
      <w:r>
        <w:rPr>
          <w:rtl w:val="0"/>
        </w:rPr>
        <w:t xml:space="preserve">, </w:t>
      </w:r>
      <w:r>
        <w:rPr>
          <w:rtl w:val="0"/>
          <w:lang w:val="ru-RU"/>
        </w:rPr>
        <w:t>что подбор гиперпараметров улучшил нашу модель</w:t>
      </w:r>
      <w:r>
        <w:rPr>
          <w:rtl w:val="0"/>
        </w:rPr>
        <w:t xml:space="preserve">, </w:t>
      </w:r>
      <w:r>
        <w:rPr>
          <w:rtl w:val="0"/>
          <w:lang w:val="ru-RU"/>
        </w:rPr>
        <w:t xml:space="preserve">уменьшив ошибку на </w:t>
      </w:r>
      <w:r>
        <w:rPr>
          <w:rtl w:val="0"/>
        </w:rPr>
        <w:t>0.08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_estimators = [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x)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x in np.linspace(start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0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stop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00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num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x_features = [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auto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sqr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x_depth = [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(x)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fo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x in np.linspace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num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x_depth.append(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in_samples_split = 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in_samples_leaf = [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4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bootstrap = [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Tru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Fals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andom_grid_Booster = {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n_estimators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n_estimators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max_features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max_features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max_depth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max_depth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min_samples_spli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min_samples_split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min_samples_leaf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min_samples_leaf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}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b = GradientBoostingRegressor(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gb_random = RandomizedSearchCV(estimator = gb, param_distributions = random_grid_Booster, n_iter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cv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verbos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random_stat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4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n_jobs = -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b_random.fit(X_train, y_train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Parallel(n_jobs=-1)]: Using backend LokyBackend with 16 concurrent workers.</w:t>
      </w:r>
      <w:r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itting 3 folds for each of 100 candidates, totalling 300 fits</w:t>
      </w:r>
      <w:r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Parallel(n_jobs=-1)]: Done   9 tasks      | elapsed:    0.4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Parallel(n_jobs=-1)]: Done 221 tasks      | elapsed:    7.7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Parallel(n_jobs=-1)]: Done 300 out of 300 | elapsed:   10.2s finished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/usr/local/lib/python3.7/site-packages/sklearn/ensemble/_gb.py:1454: DataConversionWarning: A column-vector y was passed when a 1d array was expected. Please change the shape of y to (n_samples, ), for example using ravel()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y = column_or_1d(y, warn=True)</w:t>
      </w:r>
      <w:r>
        <w:br w:type="textWrapping"/>
        <w:br w:type="textWrapping"/>
        <w:br w:type="textWrapping"/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andomizedSearchCV(cv=3, error_score=nan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estimator=GradientBoostingRegressor(alpha=0.9, ccp_alpha=0.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criterion='friedman_mse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init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learning_rate=0.1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loss='ls', max_depth=3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max_features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max_leaf_nodes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min_impurity_decrease=0.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min_impurity_split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min_samples_leaf=1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min_samples_split=2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min_weight_fraction_leaf=0.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n_estimators=1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n_..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iid='deprecated', n_iter=100, n_jobs=-1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param_distributions={'max_depth': [10, 20, 30, 40, 50, 6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70, 80, 90, 100, 11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None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max_features': ['auto', 'sqrt'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min_samples_leaf': [1, 2, 4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min_samples_split': [2, 5, 10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'n_estimators': [200, 400, 600, 8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  1000, 1200, 1400, 16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      1800, 2000]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pre_dispatch='2*n_jobs', random_state=42, refit=Tru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return_train_score=False, scoring=None, verbose=2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b_random.best_params_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n_estimators': 140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in_samples_split': 1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in_samples_leaf': 2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ax_features': 'auto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ax_depth': 40}</w:t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evaluate(model, test_features, test_labels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redictions = model.predict(test_feature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error = mean_absolute_error(y_test, prediction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r2 = r2_score(y_test, prediction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Model Performance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MAE: {:0.4f}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error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R2 score: {:0.4f}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forma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r2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prin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======================\n\n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base_model = GradientBoostingRegressor(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base_model.fit(X_train, y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valuate(base_model, X_test, y_test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 Performanc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E: 0.489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2 score: 0.983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======================</w:t>
      </w:r>
      <w:r>
        <w:br w:type="textWrapping"/>
        <w:br w:type="textWrapping"/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/usr/local/lib/python3.7/site-packages/sklearn/ensemble/_gb.py:1454: DataConversionWarning: A column-vector y was passed when a 1d array was expected. Please change the shape of y to (n_samples, ), for example using ravel().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y = column_or_1d(y, warn=True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best_random = gb_random.best_estimator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valuate(best_random, X_test, y_test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 Performanc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AE: 0.5078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2 score: 0.9839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======================</w:t>
      </w:r>
    </w:p>
    <w:p>
      <w:pPr>
        <w:pStyle w:val="Заголовок 2"/>
      </w:pPr>
      <w:bookmarkStart w:name="подборпараметроввградиентномбустингенеда" w:id="1"/>
      <w:r>
        <w:rPr>
          <w:rtl w:val="0"/>
          <w:lang w:val="ru-RU"/>
        </w:rPr>
        <w:t xml:space="preserve">Подбор параметров в градиентном бустинге не дал прироста качества </w:t>
      </w:r>
      <w:r>
        <w:rPr>
          <w:rtl w:val="0"/>
        </w:rPr>
        <w:t>(</w:t>
      </w:r>
      <w:r>
        <w:rPr>
          <w:rtl w:val="0"/>
          <w:lang w:val="ru-RU"/>
        </w:rPr>
        <w:t>оно и так в целом было достаточно высокое</w:t>
      </w:r>
      <w:r>
        <w:rPr>
          <w:rtl w:val="0"/>
        </w:rPr>
        <w:t>)</w:t>
      </w:r>
      <w:bookmarkEnd w:id="1"/>
    </w:p>
    <w:sectPr>
      <w:headerReference w:type="default" r:id="rId8"/>
      <w:footerReference w:type="default" r:id="rId9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 Light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По умолчанию">
    <w:name w:val="По умолчанию"/>
    <w:next w:val="По умолчанию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val="none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Заголовок 2">
    <w:name w:val="Заголовок 2"/>
    <w:next w:val="Текстовый блок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